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550F3" w14:textId="77777777" w:rsidR="008C38FC" w:rsidRPr="008A3E91" w:rsidRDefault="008C38FC" w:rsidP="00E55837">
      <w:pPr>
        <w:jc w:val="center"/>
        <w:rPr>
          <w:rFonts w:cstheme="minorHAnsi"/>
          <w:b/>
          <w:bCs/>
          <w:color w:val="FF0000"/>
          <w:sz w:val="24"/>
          <w:szCs w:val="24"/>
        </w:rPr>
      </w:pPr>
      <w:r w:rsidRPr="008A3E91">
        <w:rPr>
          <w:rFonts w:cstheme="minorHAnsi"/>
          <w:b/>
          <w:bCs/>
          <w:color w:val="FF0000"/>
          <w:sz w:val="24"/>
          <w:szCs w:val="24"/>
        </w:rPr>
        <w:t>EXAMPLE FOR HAGE 20005 – ASSESSMENT ONE</w:t>
      </w:r>
    </w:p>
    <w:p w14:paraId="1BB811F7" w14:textId="1BF19387" w:rsidR="0030772E" w:rsidRPr="008A3E91" w:rsidRDefault="004053E0" w:rsidP="00E55837">
      <w:pPr>
        <w:jc w:val="center"/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t>(</w:t>
      </w:r>
      <w:r w:rsidR="00E55837" w:rsidRPr="008A3E91">
        <w:rPr>
          <w:rFonts w:cstheme="minorHAnsi"/>
          <w:sz w:val="24"/>
          <w:szCs w:val="24"/>
        </w:rPr>
        <w:t>Title page</w:t>
      </w:r>
      <w:r w:rsidRPr="008A3E91">
        <w:rPr>
          <w:rFonts w:cstheme="minorHAnsi"/>
          <w:sz w:val="24"/>
          <w:szCs w:val="24"/>
        </w:rPr>
        <w:t>)</w:t>
      </w:r>
    </w:p>
    <w:p w14:paraId="76480795" w14:textId="77777777" w:rsidR="00B86C94" w:rsidRPr="008A3E91" w:rsidRDefault="00B86C94" w:rsidP="00E55837">
      <w:pPr>
        <w:jc w:val="center"/>
        <w:rPr>
          <w:rFonts w:cstheme="minorHAnsi"/>
          <w:b/>
          <w:sz w:val="24"/>
          <w:szCs w:val="24"/>
        </w:rPr>
      </w:pPr>
    </w:p>
    <w:p w14:paraId="59B9E10F" w14:textId="6FF3C7E1" w:rsidR="00216155" w:rsidRPr="008A3E91" w:rsidRDefault="00216155" w:rsidP="00E55837">
      <w:pPr>
        <w:jc w:val="center"/>
        <w:rPr>
          <w:rFonts w:cstheme="minorHAnsi"/>
          <w:b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>Student name</w:t>
      </w:r>
    </w:p>
    <w:p w14:paraId="3711D990" w14:textId="5D7EB327" w:rsidR="00216155" w:rsidRPr="008A3E91" w:rsidRDefault="00216155" w:rsidP="00E55837">
      <w:pPr>
        <w:jc w:val="center"/>
        <w:rPr>
          <w:rFonts w:cstheme="minorHAnsi"/>
          <w:b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>Student number</w:t>
      </w:r>
    </w:p>
    <w:p w14:paraId="1E7A74A7" w14:textId="1FC98C82" w:rsidR="007C4784" w:rsidRPr="008A3E91" w:rsidRDefault="00106024" w:rsidP="00E55837">
      <w:pPr>
        <w:jc w:val="center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>Unit:</w:t>
      </w:r>
      <w:r w:rsidRPr="008A3E91">
        <w:rPr>
          <w:rFonts w:cstheme="minorHAnsi"/>
          <w:sz w:val="24"/>
          <w:szCs w:val="24"/>
        </w:rPr>
        <w:t xml:space="preserve"> </w:t>
      </w:r>
      <w:r w:rsidR="00FE2E2F" w:rsidRPr="008A3E91">
        <w:rPr>
          <w:rFonts w:cstheme="minorHAnsi"/>
          <w:sz w:val="24"/>
          <w:szCs w:val="24"/>
        </w:rPr>
        <w:t>Health Promotion for Healthy Ageing</w:t>
      </w:r>
    </w:p>
    <w:p w14:paraId="0C6AF4C7" w14:textId="51B1CC0D" w:rsidR="00106024" w:rsidRPr="008A3E91" w:rsidRDefault="00E531D1" w:rsidP="00E55837">
      <w:pPr>
        <w:jc w:val="center"/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t>HAGE 20005</w:t>
      </w:r>
    </w:p>
    <w:p w14:paraId="5F99D6E7" w14:textId="368BB4CA" w:rsidR="000D496C" w:rsidRPr="008A3E91" w:rsidRDefault="00106024" w:rsidP="00E55837">
      <w:pPr>
        <w:jc w:val="center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 xml:space="preserve">Assignment </w:t>
      </w:r>
      <w:r w:rsidR="00E531D1" w:rsidRPr="008A3E91">
        <w:rPr>
          <w:rFonts w:cstheme="minorHAnsi"/>
          <w:b/>
          <w:sz w:val="24"/>
          <w:szCs w:val="24"/>
        </w:rPr>
        <w:t>1</w:t>
      </w:r>
      <w:r w:rsidR="00ED331C" w:rsidRPr="008A3E91">
        <w:rPr>
          <w:rFonts w:cstheme="minorHAnsi"/>
          <w:sz w:val="24"/>
          <w:szCs w:val="24"/>
        </w:rPr>
        <w:t xml:space="preserve">: </w:t>
      </w:r>
      <w:r w:rsidR="007C4784" w:rsidRPr="008A3E91">
        <w:rPr>
          <w:rFonts w:cstheme="minorHAnsi"/>
          <w:sz w:val="24"/>
          <w:szCs w:val="24"/>
        </w:rPr>
        <w:t xml:space="preserve">Written </w:t>
      </w:r>
      <w:r w:rsidR="00E531D1" w:rsidRPr="008A3E91">
        <w:rPr>
          <w:rFonts w:cstheme="minorHAnsi"/>
          <w:sz w:val="24"/>
          <w:szCs w:val="24"/>
        </w:rPr>
        <w:t>assessment</w:t>
      </w:r>
      <w:r w:rsidR="007C4784" w:rsidRPr="008A3E91">
        <w:rPr>
          <w:rFonts w:cstheme="minorHAnsi"/>
          <w:sz w:val="24"/>
          <w:szCs w:val="24"/>
        </w:rPr>
        <w:t xml:space="preserve"> </w:t>
      </w:r>
    </w:p>
    <w:p w14:paraId="68E120D1" w14:textId="77777777" w:rsidR="00C332E6" w:rsidRPr="008A3E91" w:rsidRDefault="00C332E6" w:rsidP="00E55837">
      <w:pPr>
        <w:jc w:val="center"/>
        <w:rPr>
          <w:rFonts w:cstheme="minorHAnsi"/>
          <w:sz w:val="24"/>
          <w:szCs w:val="24"/>
        </w:rPr>
      </w:pPr>
    </w:p>
    <w:p w14:paraId="2D731125" w14:textId="77777777" w:rsidR="005B5AA6" w:rsidRPr="008A3E91" w:rsidRDefault="005B5AA6" w:rsidP="00D4110C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</w:p>
    <w:p w14:paraId="56D3A284" w14:textId="7741AC11" w:rsidR="007C4784" w:rsidRPr="008A3E91" w:rsidRDefault="00ED331C" w:rsidP="00D4110C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>Topic:</w:t>
      </w:r>
      <w:r w:rsidR="000D496C" w:rsidRPr="008A3E91">
        <w:rPr>
          <w:rFonts w:cstheme="minorHAnsi"/>
          <w:b/>
          <w:sz w:val="24"/>
          <w:szCs w:val="24"/>
        </w:rPr>
        <w:t xml:space="preserve"> </w:t>
      </w:r>
      <w:r w:rsidR="00500CC2" w:rsidRPr="008A3E91">
        <w:rPr>
          <w:rFonts w:cstheme="minorHAnsi"/>
          <w:b/>
          <w:sz w:val="24"/>
          <w:szCs w:val="24"/>
        </w:rPr>
        <w:t>Aim</w:t>
      </w:r>
    </w:p>
    <w:p w14:paraId="513D43A4" w14:textId="77777777" w:rsidR="00922DAF" w:rsidRPr="008A3E91" w:rsidRDefault="00922DAF" w:rsidP="00922DAF">
      <w:pPr>
        <w:tabs>
          <w:tab w:val="left" w:pos="284"/>
        </w:tabs>
        <w:spacing w:line="360" w:lineRule="auto"/>
        <w:contextualSpacing/>
        <w:rPr>
          <w:rFonts w:cstheme="minorHAnsi"/>
          <w:sz w:val="24"/>
          <w:szCs w:val="24"/>
          <w:lang w:eastAsia="ja-JP"/>
        </w:rPr>
      </w:pPr>
      <w:r w:rsidRPr="008A3E91">
        <w:rPr>
          <w:rFonts w:cstheme="minorHAnsi"/>
          <w:sz w:val="24"/>
          <w:szCs w:val="24"/>
          <w:lang w:eastAsia="ja-JP"/>
        </w:rPr>
        <w:t xml:space="preserve">The aim of this assessment is to prepare you to analyse, critique and manage a wide range of situations in your practice where you can make an impact to promote healthy ageing.  </w:t>
      </w:r>
    </w:p>
    <w:p w14:paraId="21630F0F" w14:textId="77777777" w:rsidR="00500CC2" w:rsidRPr="008A3E91" w:rsidRDefault="00500CC2" w:rsidP="00E55837">
      <w:pPr>
        <w:jc w:val="center"/>
        <w:rPr>
          <w:rFonts w:cstheme="minorHAnsi"/>
          <w:b/>
          <w:sz w:val="24"/>
          <w:szCs w:val="24"/>
        </w:rPr>
      </w:pPr>
    </w:p>
    <w:p w14:paraId="33934210" w14:textId="42F5622F" w:rsidR="00ED331C" w:rsidRPr="008A3E91" w:rsidRDefault="00ED331C" w:rsidP="00E55837">
      <w:pPr>
        <w:jc w:val="center"/>
        <w:rPr>
          <w:rFonts w:cstheme="minorHAnsi"/>
          <w:b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 xml:space="preserve">Word Count: </w:t>
      </w:r>
      <w:r w:rsidR="00E77AAA" w:rsidRPr="008A3E91">
        <w:rPr>
          <w:rFonts w:cstheme="minorHAnsi"/>
          <w:b/>
          <w:sz w:val="24"/>
          <w:szCs w:val="24"/>
        </w:rPr>
        <w:t xml:space="preserve">      </w:t>
      </w:r>
      <w:r w:rsidR="00E77AAA" w:rsidRPr="008A3E91">
        <w:rPr>
          <w:rFonts w:cstheme="minorHAnsi"/>
          <w:bCs/>
          <w:sz w:val="24"/>
          <w:szCs w:val="24"/>
        </w:rPr>
        <w:t xml:space="preserve"> /</w:t>
      </w:r>
      <w:r w:rsidR="00500CC2" w:rsidRPr="008A3E91">
        <w:rPr>
          <w:rFonts w:cstheme="minorHAnsi"/>
          <w:bCs/>
          <w:sz w:val="24"/>
          <w:szCs w:val="24"/>
        </w:rPr>
        <w:t>2</w:t>
      </w:r>
      <w:r w:rsidR="007C4784" w:rsidRPr="008A3E91">
        <w:rPr>
          <w:rFonts w:cstheme="minorHAnsi"/>
          <w:bCs/>
          <w:sz w:val="24"/>
          <w:szCs w:val="24"/>
        </w:rPr>
        <w:t>000</w:t>
      </w:r>
    </w:p>
    <w:p w14:paraId="73886523" w14:textId="2A3EB126" w:rsidR="00ED331C" w:rsidRPr="008A3E91" w:rsidRDefault="006B16C0" w:rsidP="00E55837">
      <w:pPr>
        <w:jc w:val="center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>Lecturer</w:t>
      </w:r>
      <w:r w:rsidR="00ED331C" w:rsidRPr="008A3E91">
        <w:rPr>
          <w:rFonts w:cstheme="minorHAnsi"/>
          <w:b/>
          <w:sz w:val="24"/>
          <w:szCs w:val="24"/>
        </w:rPr>
        <w:t>:</w:t>
      </w:r>
      <w:r w:rsidR="00ED331C" w:rsidRPr="008A3E91">
        <w:rPr>
          <w:rFonts w:cstheme="minorHAnsi"/>
          <w:sz w:val="24"/>
          <w:szCs w:val="24"/>
        </w:rPr>
        <w:t xml:space="preserve"> </w:t>
      </w:r>
      <w:r w:rsidR="007C4784" w:rsidRPr="008A3E91">
        <w:rPr>
          <w:rFonts w:cstheme="minorHAnsi"/>
          <w:sz w:val="24"/>
          <w:szCs w:val="24"/>
        </w:rPr>
        <w:t>Ainslie Monson</w:t>
      </w:r>
    </w:p>
    <w:p w14:paraId="421EB98C" w14:textId="77777777" w:rsidR="009B62DE" w:rsidRPr="008A3E91" w:rsidRDefault="009B62DE" w:rsidP="00E55837">
      <w:pPr>
        <w:jc w:val="center"/>
        <w:rPr>
          <w:rFonts w:cstheme="minorHAnsi"/>
          <w:sz w:val="24"/>
          <w:szCs w:val="24"/>
        </w:rPr>
      </w:pPr>
    </w:p>
    <w:p w14:paraId="53F0785E" w14:textId="09E4188F" w:rsidR="00ED331C" w:rsidRPr="008A3E91" w:rsidRDefault="00ED331C" w:rsidP="00E55837">
      <w:pPr>
        <w:jc w:val="center"/>
        <w:rPr>
          <w:rFonts w:cstheme="minorHAnsi"/>
          <w:b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>Due date:</w:t>
      </w:r>
      <w:r w:rsidR="00EB27EF" w:rsidRPr="008A3E91">
        <w:rPr>
          <w:rFonts w:cstheme="minorHAnsi"/>
          <w:b/>
          <w:sz w:val="24"/>
          <w:szCs w:val="24"/>
        </w:rPr>
        <w:t xml:space="preserve"> Week </w:t>
      </w:r>
      <w:r w:rsidR="00922DAF" w:rsidRPr="008A3E91">
        <w:rPr>
          <w:rFonts w:cstheme="minorHAnsi"/>
          <w:b/>
          <w:sz w:val="24"/>
          <w:szCs w:val="24"/>
        </w:rPr>
        <w:t>7</w:t>
      </w:r>
      <w:r w:rsidR="00EB27EF" w:rsidRPr="008A3E91">
        <w:rPr>
          <w:rFonts w:cstheme="minorHAnsi"/>
          <w:b/>
          <w:sz w:val="24"/>
          <w:szCs w:val="24"/>
        </w:rPr>
        <w:t xml:space="preserve">, </w:t>
      </w:r>
      <w:r w:rsidR="00922DAF" w:rsidRPr="008A3E91">
        <w:rPr>
          <w:rFonts w:cstheme="minorHAnsi"/>
          <w:b/>
          <w:sz w:val="24"/>
          <w:szCs w:val="24"/>
        </w:rPr>
        <w:t>Wednesday 28</w:t>
      </w:r>
      <w:r w:rsidR="00922DAF" w:rsidRPr="008A3E91">
        <w:rPr>
          <w:rFonts w:cstheme="minorHAnsi"/>
          <w:b/>
          <w:sz w:val="24"/>
          <w:szCs w:val="24"/>
          <w:vertAlign w:val="superscript"/>
        </w:rPr>
        <w:t>th</w:t>
      </w:r>
      <w:r w:rsidR="00922DAF" w:rsidRPr="008A3E91">
        <w:rPr>
          <w:rFonts w:cstheme="minorHAnsi"/>
          <w:b/>
          <w:sz w:val="24"/>
          <w:szCs w:val="24"/>
        </w:rPr>
        <w:t xml:space="preserve"> April </w:t>
      </w:r>
      <w:r w:rsidR="00D4110C" w:rsidRPr="008A3E91">
        <w:rPr>
          <w:rFonts w:cstheme="minorHAnsi"/>
          <w:b/>
          <w:sz w:val="24"/>
          <w:szCs w:val="24"/>
        </w:rPr>
        <w:t>28</w:t>
      </w:r>
      <w:r w:rsidR="00D4110C" w:rsidRPr="008A3E91">
        <w:rPr>
          <w:rFonts w:cstheme="minorHAnsi"/>
          <w:b/>
          <w:sz w:val="24"/>
          <w:szCs w:val="24"/>
          <w:vertAlign w:val="superscript"/>
        </w:rPr>
        <w:t>th</w:t>
      </w:r>
      <w:r w:rsidR="00D4110C" w:rsidRPr="008A3E91">
        <w:rPr>
          <w:rFonts w:cstheme="minorHAnsi"/>
          <w:b/>
          <w:sz w:val="24"/>
          <w:szCs w:val="24"/>
        </w:rPr>
        <w:t xml:space="preserve"> </w:t>
      </w:r>
      <w:r w:rsidR="00EB27EF" w:rsidRPr="008A3E91">
        <w:rPr>
          <w:rFonts w:cstheme="minorHAnsi"/>
          <w:sz w:val="24"/>
          <w:szCs w:val="24"/>
        </w:rPr>
        <w:t>5.00pm (AEST)</w:t>
      </w:r>
      <w:r w:rsidR="007C4784" w:rsidRPr="008A3E91">
        <w:rPr>
          <w:rFonts w:cstheme="minorHAnsi"/>
          <w:b/>
          <w:sz w:val="24"/>
          <w:szCs w:val="24"/>
        </w:rPr>
        <w:tab/>
      </w:r>
    </w:p>
    <w:p w14:paraId="6B6501D8" w14:textId="344557C3" w:rsidR="0030772E" w:rsidRPr="008A3E91" w:rsidRDefault="0030772E">
      <w:pPr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br w:type="page"/>
      </w:r>
    </w:p>
    <w:p w14:paraId="664A333F" w14:textId="5FF07BBB" w:rsidR="00E55837" w:rsidRPr="000A1A1A" w:rsidRDefault="0030772E" w:rsidP="00B86C94">
      <w:pPr>
        <w:spacing w:line="480" w:lineRule="auto"/>
        <w:rPr>
          <w:rFonts w:cstheme="minorHAnsi"/>
          <w:color w:val="FF0000"/>
          <w:sz w:val="24"/>
          <w:szCs w:val="24"/>
        </w:rPr>
      </w:pPr>
      <w:r w:rsidRPr="008A3E91">
        <w:rPr>
          <w:rFonts w:cstheme="minorHAnsi"/>
          <w:sz w:val="24"/>
          <w:szCs w:val="24"/>
        </w:rPr>
        <w:lastRenderedPageBreak/>
        <w:t xml:space="preserve">Contents </w:t>
      </w:r>
      <w:r w:rsidR="000A1A1A">
        <w:rPr>
          <w:rFonts w:cstheme="minorHAnsi"/>
          <w:sz w:val="24"/>
          <w:szCs w:val="24"/>
        </w:rPr>
        <w:t>- optional</w:t>
      </w:r>
      <w:r w:rsidR="000A1A1A" w:rsidRPr="000A1A1A">
        <w:rPr>
          <w:rFonts w:cstheme="minorHAnsi"/>
          <w:color w:val="FF0000"/>
          <w:sz w:val="24"/>
          <w:szCs w:val="24"/>
        </w:rPr>
        <w:t xml:space="preserve"> </w:t>
      </w:r>
    </w:p>
    <w:p w14:paraId="50EB3C19" w14:textId="6B6D666B" w:rsidR="0030772E" w:rsidRPr="008A3E91" w:rsidRDefault="0030772E" w:rsidP="00B86C94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5EFF17D2" w14:textId="13D0336F" w:rsidR="0030772E" w:rsidRPr="008A3E91" w:rsidRDefault="0030772E" w:rsidP="00B86C94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bCs/>
          <w:sz w:val="24"/>
          <w:szCs w:val="24"/>
        </w:rPr>
        <w:t>Introduction</w:t>
      </w:r>
      <w:r w:rsidRPr="008A3E91">
        <w:rPr>
          <w:rFonts w:cstheme="minorHAnsi"/>
          <w:sz w:val="24"/>
          <w:szCs w:val="24"/>
        </w:rPr>
        <w:t xml:space="preserve"> </w:t>
      </w:r>
      <w:r w:rsidR="00453555" w:rsidRPr="008A3E91">
        <w:rPr>
          <w:rFonts w:cstheme="minorHAnsi"/>
          <w:sz w:val="24"/>
          <w:szCs w:val="24"/>
        </w:rPr>
        <w:t>…………………………………………………………………………………</w:t>
      </w:r>
      <w:r w:rsidR="00C7381E" w:rsidRPr="008A3E91">
        <w:rPr>
          <w:rFonts w:cstheme="minorHAnsi"/>
          <w:sz w:val="24"/>
          <w:szCs w:val="24"/>
        </w:rPr>
        <w:t>...</w:t>
      </w:r>
      <w:r w:rsidR="00271704" w:rsidRPr="008A3E91">
        <w:rPr>
          <w:rFonts w:cstheme="minorHAnsi"/>
          <w:sz w:val="24"/>
          <w:szCs w:val="24"/>
        </w:rPr>
        <w:t>....</w:t>
      </w:r>
      <w:r w:rsidR="004967DD" w:rsidRPr="008A3E91">
        <w:rPr>
          <w:rFonts w:cstheme="minorHAnsi"/>
          <w:sz w:val="24"/>
          <w:szCs w:val="24"/>
        </w:rPr>
        <w:t>page</w:t>
      </w:r>
    </w:p>
    <w:p w14:paraId="558B5FC4" w14:textId="0FFEA971" w:rsidR="00C54216" w:rsidRDefault="00DD7DD2" w:rsidP="00B86C94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t>The m</w:t>
      </w:r>
      <w:r w:rsidR="007C4784" w:rsidRPr="008A3E91">
        <w:rPr>
          <w:rFonts w:cstheme="minorHAnsi"/>
          <w:sz w:val="24"/>
          <w:szCs w:val="24"/>
        </w:rPr>
        <w:t xml:space="preserve">ain body of the essay </w:t>
      </w:r>
      <w:r w:rsidR="004967DD" w:rsidRPr="008A3E91">
        <w:rPr>
          <w:rFonts w:cstheme="minorHAnsi"/>
          <w:sz w:val="24"/>
          <w:szCs w:val="24"/>
        </w:rPr>
        <w:t>paragraphs</w:t>
      </w:r>
      <w:r w:rsidR="006F58FD" w:rsidRPr="008A3E91">
        <w:rPr>
          <w:rFonts w:cstheme="minorHAnsi"/>
          <w:sz w:val="24"/>
          <w:szCs w:val="24"/>
        </w:rPr>
        <w:t xml:space="preserve"> </w:t>
      </w:r>
      <w:proofErr w:type="gramStart"/>
      <w:r w:rsidR="00AE5020">
        <w:rPr>
          <w:rFonts w:cstheme="minorHAnsi"/>
          <w:sz w:val="24"/>
          <w:szCs w:val="24"/>
        </w:rPr>
        <w:t>…..</w:t>
      </w:r>
      <w:proofErr w:type="gramEnd"/>
      <w:r w:rsidR="002F24EA" w:rsidRPr="008A3E91">
        <w:rPr>
          <w:rFonts w:cstheme="minorHAnsi"/>
          <w:sz w:val="24"/>
          <w:szCs w:val="24"/>
        </w:rPr>
        <w:t>………………….</w:t>
      </w:r>
      <w:r w:rsidR="00271704" w:rsidRPr="008A3E91">
        <w:rPr>
          <w:rFonts w:cstheme="minorHAnsi"/>
          <w:sz w:val="24"/>
          <w:szCs w:val="24"/>
        </w:rPr>
        <w:t xml:space="preserve">…. </w:t>
      </w:r>
      <w:r w:rsidR="00F410CB" w:rsidRPr="008A3E91">
        <w:rPr>
          <w:rFonts w:cstheme="minorHAnsi"/>
          <w:sz w:val="24"/>
          <w:szCs w:val="24"/>
        </w:rPr>
        <w:t>…</w:t>
      </w:r>
      <w:r w:rsidR="006F58FD" w:rsidRPr="008A3E91">
        <w:rPr>
          <w:rFonts w:cstheme="minorHAnsi"/>
          <w:sz w:val="24"/>
          <w:szCs w:val="24"/>
        </w:rPr>
        <w:t>…</w:t>
      </w:r>
      <w:r w:rsidR="00C54216">
        <w:rPr>
          <w:rFonts w:cstheme="minorHAnsi"/>
          <w:sz w:val="24"/>
          <w:szCs w:val="24"/>
        </w:rPr>
        <w:t>……………..</w:t>
      </w:r>
    </w:p>
    <w:p w14:paraId="51B53D4A" w14:textId="3C302831" w:rsidR="008E5C98" w:rsidRPr="008A3E91" w:rsidRDefault="008E5C98" w:rsidP="00B86C94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t>Conclusion…………………………………………………</w:t>
      </w:r>
      <w:r w:rsidR="00271704" w:rsidRPr="008A3E91">
        <w:rPr>
          <w:rFonts w:cstheme="minorHAnsi"/>
          <w:sz w:val="24"/>
          <w:szCs w:val="24"/>
        </w:rPr>
        <w:t>….</w:t>
      </w:r>
      <w:r w:rsidRPr="008A3E91">
        <w:rPr>
          <w:rFonts w:cstheme="minorHAnsi"/>
          <w:sz w:val="24"/>
          <w:szCs w:val="24"/>
        </w:rPr>
        <w:t>……………………</w:t>
      </w:r>
      <w:r w:rsidR="006F58FD" w:rsidRPr="008A3E91">
        <w:rPr>
          <w:rFonts w:cstheme="minorHAnsi"/>
          <w:sz w:val="24"/>
          <w:szCs w:val="24"/>
        </w:rPr>
        <w:t>…</w:t>
      </w:r>
      <w:r w:rsidR="00C54216">
        <w:rPr>
          <w:rFonts w:cstheme="minorHAnsi"/>
          <w:sz w:val="24"/>
          <w:szCs w:val="24"/>
        </w:rPr>
        <w:t>……………….</w:t>
      </w:r>
      <w:r w:rsidR="00271704" w:rsidRPr="008A3E91">
        <w:rPr>
          <w:rFonts w:cstheme="minorHAnsi"/>
          <w:sz w:val="24"/>
          <w:szCs w:val="24"/>
        </w:rPr>
        <w:t xml:space="preserve"> </w:t>
      </w:r>
    </w:p>
    <w:p w14:paraId="612F2926" w14:textId="67464B87" w:rsidR="005F6469" w:rsidRPr="008A3E91" w:rsidRDefault="008E5C98" w:rsidP="00B86C94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t>References……………………………………………………………………</w:t>
      </w:r>
      <w:r w:rsidR="00F410CB" w:rsidRPr="008A3E91">
        <w:rPr>
          <w:rFonts w:cstheme="minorHAnsi"/>
          <w:sz w:val="24"/>
          <w:szCs w:val="24"/>
        </w:rPr>
        <w:t>….</w:t>
      </w:r>
      <w:r w:rsidRPr="008A3E91">
        <w:rPr>
          <w:rFonts w:cstheme="minorHAnsi"/>
          <w:sz w:val="24"/>
          <w:szCs w:val="24"/>
        </w:rPr>
        <w:t>…</w:t>
      </w:r>
      <w:r w:rsidR="006F58FD" w:rsidRPr="008A3E91">
        <w:rPr>
          <w:rFonts w:cstheme="minorHAnsi"/>
          <w:sz w:val="24"/>
          <w:szCs w:val="24"/>
        </w:rPr>
        <w:t>…</w:t>
      </w:r>
      <w:r w:rsidR="00AE5020">
        <w:rPr>
          <w:rFonts w:cstheme="minorHAnsi"/>
          <w:sz w:val="24"/>
          <w:szCs w:val="24"/>
        </w:rPr>
        <w:t>………………</w:t>
      </w:r>
      <w:r w:rsidR="00F410CB" w:rsidRPr="008A3E91">
        <w:rPr>
          <w:rFonts w:cstheme="minorHAnsi"/>
          <w:sz w:val="24"/>
          <w:szCs w:val="24"/>
        </w:rPr>
        <w:t xml:space="preserve"> </w:t>
      </w:r>
    </w:p>
    <w:p w14:paraId="63FF9B34" w14:textId="4E1D56A6" w:rsidR="00FA19C0" w:rsidRPr="008A3E91" w:rsidRDefault="00FA19C0" w:rsidP="006F58FD">
      <w:pPr>
        <w:spacing w:after="0"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sz w:val="24"/>
          <w:szCs w:val="24"/>
        </w:rPr>
        <w:br w:type="page"/>
      </w:r>
    </w:p>
    <w:p w14:paraId="38875350" w14:textId="107A49D3" w:rsidR="007C30E0" w:rsidRPr="008A3E91" w:rsidRDefault="007C30E0" w:rsidP="007C30E0">
      <w:pPr>
        <w:spacing w:line="360" w:lineRule="auto"/>
        <w:rPr>
          <w:rFonts w:cstheme="minorHAnsi"/>
          <w:b/>
          <w:iCs/>
          <w:sz w:val="24"/>
          <w:szCs w:val="24"/>
        </w:rPr>
      </w:pPr>
    </w:p>
    <w:p w14:paraId="5DD197B1" w14:textId="570ED0F5" w:rsidR="00F87EEA" w:rsidRPr="008A3E91" w:rsidRDefault="00FC22FE" w:rsidP="007C30E0">
      <w:pPr>
        <w:spacing w:line="360" w:lineRule="auto"/>
        <w:rPr>
          <w:rFonts w:cstheme="minorHAnsi"/>
          <w:b/>
          <w:sz w:val="24"/>
          <w:szCs w:val="24"/>
        </w:rPr>
      </w:pPr>
      <w:r w:rsidRPr="008A3E91">
        <w:rPr>
          <w:rFonts w:cstheme="minorHAnsi"/>
          <w:b/>
          <w:sz w:val="24"/>
          <w:szCs w:val="24"/>
        </w:rPr>
        <w:t xml:space="preserve">Assessment </w:t>
      </w:r>
      <w:r w:rsidR="00D235BA" w:rsidRPr="008A3E91">
        <w:rPr>
          <w:rFonts w:cstheme="minorHAnsi"/>
          <w:b/>
          <w:sz w:val="24"/>
          <w:szCs w:val="24"/>
        </w:rPr>
        <w:t>1</w:t>
      </w:r>
      <w:r w:rsidRPr="008A3E91">
        <w:rPr>
          <w:rFonts w:cstheme="minorHAnsi"/>
          <w:b/>
          <w:sz w:val="24"/>
          <w:szCs w:val="24"/>
        </w:rPr>
        <w:t xml:space="preserve">: Written </w:t>
      </w:r>
      <w:r w:rsidR="00D235BA" w:rsidRPr="008A3E91">
        <w:rPr>
          <w:rFonts w:cstheme="minorHAnsi"/>
          <w:b/>
          <w:sz w:val="24"/>
          <w:szCs w:val="24"/>
        </w:rPr>
        <w:t>assessment</w:t>
      </w:r>
    </w:p>
    <w:p w14:paraId="4AB0E74B" w14:textId="77777777" w:rsidR="00E22EE3" w:rsidRPr="008A3E91" w:rsidRDefault="00E22EE3" w:rsidP="00E22EE3">
      <w:pPr>
        <w:pStyle w:val="ListParagraph"/>
        <w:numPr>
          <w:ilvl w:val="0"/>
          <w:numId w:val="1"/>
        </w:numPr>
        <w:tabs>
          <w:tab w:val="left" w:pos="284"/>
        </w:tabs>
        <w:spacing w:line="360" w:lineRule="auto"/>
        <w:rPr>
          <w:rFonts w:cstheme="minorHAnsi"/>
          <w:lang w:val="en-AU" w:eastAsia="ja-JP"/>
        </w:rPr>
      </w:pPr>
      <w:r w:rsidRPr="008A3E91">
        <w:rPr>
          <w:rFonts w:cstheme="minorHAnsi"/>
          <w:lang w:val="en-AU" w:eastAsia="ja-JP"/>
        </w:rPr>
        <w:t>Choose a health promotion theory that is relevant to your clinical setting or area of interest.</w:t>
      </w:r>
    </w:p>
    <w:p w14:paraId="7FA5FCB0" w14:textId="77777777" w:rsidR="00E22EE3" w:rsidRPr="008A3E91" w:rsidRDefault="00E22EE3" w:rsidP="00E22EE3">
      <w:pPr>
        <w:pStyle w:val="ListParagraph"/>
        <w:numPr>
          <w:ilvl w:val="0"/>
          <w:numId w:val="1"/>
        </w:numPr>
        <w:tabs>
          <w:tab w:val="left" w:pos="284"/>
        </w:tabs>
        <w:spacing w:line="360" w:lineRule="auto"/>
        <w:rPr>
          <w:rFonts w:cstheme="minorHAnsi"/>
          <w:lang w:val="en-AU" w:eastAsia="ja-JP"/>
        </w:rPr>
      </w:pPr>
      <w:r w:rsidRPr="008A3E91">
        <w:rPr>
          <w:rFonts w:cstheme="minorHAnsi"/>
          <w:lang w:val="en-AU" w:eastAsia="ja-JP"/>
        </w:rPr>
        <w:t xml:space="preserve">Discuss this theory, providing background information and related evidence to justify selection. </w:t>
      </w:r>
    </w:p>
    <w:p w14:paraId="1DDBE0FA" w14:textId="77777777" w:rsidR="00E22EE3" w:rsidRPr="008A3E91" w:rsidRDefault="00E22EE3" w:rsidP="00E22EE3">
      <w:pPr>
        <w:pStyle w:val="ListParagraph"/>
        <w:numPr>
          <w:ilvl w:val="0"/>
          <w:numId w:val="1"/>
        </w:numPr>
        <w:tabs>
          <w:tab w:val="left" w:pos="284"/>
        </w:tabs>
        <w:spacing w:line="360" w:lineRule="auto"/>
        <w:rPr>
          <w:rFonts w:cstheme="minorHAnsi"/>
          <w:lang w:val="en-AU" w:eastAsia="ja-JP"/>
        </w:rPr>
      </w:pPr>
      <w:r w:rsidRPr="008A3E91">
        <w:rPr>
          <w:rFonts w:cstheme="minorHAnsi"/>
          <w:lang w:val="en-AU" w:eastAsia="ja-JP"/>
        </w:rPr>
        <w:t xml:space="preserve">Critically evaluate this theory and its implementation related to its ability to meet the needs of older people, using evidence-based research. </w:t>
      </w:r>
    </w:p>
    <w:p w14:paraId="60BBE753" w14:textId="77777777" w:rsidR="00E22EE3" w:rsidRPr="008A3E91" w:rsidRDefault="00E22EE3" w:rsidP="00C7381E">
      <w:pPr>
        <w:spacing w:line="480" w:lineRule="auto"/>
        <w:rPr>
          <w:rFonts w:cstheme="minorHAnsi"/>
          <w:b/>
          <w:bCs/>
          <w:iCs/>
          <w:sz w:val="24"/>
          <w:szCs w:val="24"/>
        </w:rPr>
      </w:pPr>
    </w:p>
    <w:p w14:paraId="63A6B5FF" w14:textId="552B0406" w:rsidR="00FA19C0" w:rsidRPr="008A3E91" w:rsidRDefault="00D93A70" w:rsidP="00C7381E">
      <w:pPr>
        <w:spacing w:line="480" w:lineRule="auto"/>
        <w:rPr>
          <w:rFonts w:cstheme="minorHAnsi"/>
          <w:b/>
          <w:bCs/>
          <w:iCs/>
          <w:sz w:val="24"/>
          <w:szCs w:val="24"/>
        </w:rPr>
      </w:pPr>
      <w:r w:rsidRPr="008A3E91">
        <w:rPr>
          <w:rFonts w:cstheme="minorHAnsi"/>
          <w:b/>
          <w:bCs/>
          <w:iCs/>
          <w:sz w:val="24"/>
          <w:szCs w:val="24"/>
        </w:rPr>
        <w:t>I</w:t>
      </w:r>
      <w:r w:rsidR="004053E0" w:rsidRPr="008A3E91">
        <w:rPr>
          <w:rFonts w:cstheme="minorHAnsi"/>
          <w:b/>
          <w:bCs/>
          <w:iCs/>
          <w:sz w:val="24"/>
          <w:szCs w:val="24"/>
        </w:rPr>
        <w:t>ntroduction</w:t>
      </w:r>
    </w:p>
    <w:p w14:paraId="038ACD9B" w14:textId="34B7D4E4" w:rsidR="00A412B9" w:rsidRPr="008A3E91" w:rsidRDefault="00043FD8" w:rsidP="00A412B9">
      <w:pPr>
        <w:spacing w:line="360" w:lineRule="auto"/>
        <w:rPr>
          <w:rFonts w:cstheme="minorHAnsi"/>
          <w:bCs/>
          <w:sz w:val="24"/>
          <w:szCs w:val="24"/>
        </w:rPr>
      </w:pPr>
      <w:r w:rsidRPr="008A3E91">
        <w:rPr>
          <w:rFonts w:cstheme="minorHAnsi"/>
          <w:b/>
          <w:sz w:val="24"/>
          <w:szCs w:val="24"/>
          <w:highlight w:val="yellow"/>
        </w:rPr>
        <w:t>What</w:t>
      </w:r>
      <w:r w:rsidRPr="008A3E91">
        <w:rPr>
          <w:rFonts w:cstheme="minorHAnsi"/>
          <w:sz w:val="24"/>
          <w:szCs w:val="24"/>
        </w:rPr>
        <w:t xml:space="preserve"> </w:t>
      </w:r>
      <w:r w:rsidR="00ED069B" w:rsidRPr="008A3E91">
        <w:rPr>
          <w:rFonts w:cstheme="minorHAnsi"/>
          <w:sz w:val="24"/>
          <w:szCs w:val="24"/>
        </w:rPr>
        <w:t xml:space="preserve">– the paper is about </w:t>
      </w:r>
      <w:r w:rsidR="00BB2C4F" w:rsidRPr="008A3E91">
        <w:rPr>
          <w:rFonts w:cstheme="minorHAnsi"/>
          <w:sz w:val="24"/>
          <w:szCs w:val="24"/>
        </w:rPr>
        <w:t xml:space="preserve">applying a health promotion theory </w:t>
      </w:r>
      <w:r w:rsidR="00285D3E" w:rsidRPr="008A3E91">
        <w:rPr>
          <w:rFonts w:cstheme="minorHAnsi"/>
          <w:sz w:val="24"/>
          <w:szCs w:val="24"/>
        </w:rPr>
        <w:t>to meet the needs of older people.</w:t>
      </w:r>
      <w:r w:rsidR="00A412B9" w:rsidRPr="008A3E91">
        <w:rPr>
          <w:rFonts w:cstheme="minorHAnsi"/>
          <w:bCs/>
          <w:sz w:val="24"/>
          <w:szCs w:val="24"/>
        </w:rPr>
        <w:t xml:space="preserve"> </w:t>
      </w:r>
    </w:p>
    <w:p w14:paraId="4A5A9DDB" w14:textId="14ACF99E" w:rsidR="00C10E83" w:rsidRPr="008A3E91" w:rsidRDefault="00E2119C" w:rsidP="00C10E83">
      <w:pPr>
        <w:spacing w:line="360" w:lineRule="auto"/>
        <w:rPr>
          <w:rFonts w:cstheme="minorHAnsi"/>
          <w:bCs/>
          <w:sz w:val="24"/>
          <w:szCs w:val="24"/>
        </w:rPr>
      </w:pPr>
      <w:r w:rsidRPr="008A3E91">
        <w:rPr>
          <w:rFonts w:cstheme="minorHAnsi"/>
          <w:b/>
          <w:sz w:val="24"/>
          <w:szCs w:val="24"/>
          <w:highlight w:val="green"/>
        </w:rPr>
        <w:t>Why</w:t>
      </w:r>
      <w:r w:rsidRPr="008A3E91">
        <w:rPr>
          <w:rFonts w:cstheme="minorHAnsi"/>
          <w:sz w:val="24"/>
          <w:szCs w:val="24"/>
        </w:rPr>
        <w:t xml:space="preserve"> are you writing about </w:t>
      </w:r>
      <w:r w:rsidR="00B80A9A" w:rsidRPr="008A3E91">
        <w:rPr>
          <w:rFonts w:cstheme="minorHAnsi"/>
          <w:sz w:val="24"/>
          <w:szCs w:val="24"/>
        </w:rPr>
        <w:t xml:space="preserve">applying </w:t>
      </w:r>
      <w:r w:rsidR="00E56938" w:rsidRPr="008A3E91">
        <w:rPr>
          <w:rFonts w:cstheme="minorHAnsi"/>
          <w:sz w:val="24"/>
          <w:szCs w:val="24"/>
        </w:rPr>
        <w:t xml:space="preserve">a health promotion theory to mee the needs of older </w:t>
      </w:r>
      <w:r w:rsidR="00B95417" w:rsidRPr="008A3E91">
        <w:rPr>
          <w:rFonts w:cstheme="minorHAnsi"/>
          <w:sz w:val="24"/>
          <w:szCs w:val="24"/>
        </w:rPr>
        <w:t>people?</w:t>
      </w:r>
      <w:r w:rsidR="00C10E83" w:rsidRPr="008A3E91">
        <w:rPr>
          <w:rFonts w:cstheme="minorHAnsi"/>
          <w:bCs/>
          <w:sz w:val="24"/>
          <w:szCs w:val="24"/>
        </w:rPr>
        <w:t xml:space="preserve"> </w:t>
      </w:r>
    </w:p>
    <w:p w14:paraId="3502A432" w14:textId="2BC12D81" w:rsidR="00043FD8" w:rsidRPr="008A3E91" w:rsidRDefault="00E2119C" w:rsidP="00C7381E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sz w:val="24"/>
          <w:szCs w:val="24"/>
          <w:highlight w:val="cyan"/>
        </w:rPr>
        <w:t>How</w:t>
      </w:r>
      <w:r w:rsidRPr="008A3E91">
        <w:rPr>
          <w:rFonts w:cstheme="minorHAnsi"/>
          <w:sz w:val="24"/>
          <w:szCs w:val="24"/>
        </w:rPr>
        <w:t xml:space="preserve"> will you </w:t>
      </w:r>
      <w:r w:rsidR="0030561A" w:rsidRPr="008A3E91">
        <w:rPr>
          <w:rFonts w:cstheme="minorHAnsi"/>
          <w:sz w:val="24"/>
          <w:szCs w:val="24"/>
        </w:rPr>
        <w:t xml:space="preserve">document </w:t>
      </w:r>
      <w:r w:rsidR="00953835" w:rsidRPr="008A3E91">
        <w:rPr>
          <w:rFonts w:cstheme="minorHAnsi"/>
          <w:sz w:val="24"/>
          <w:szCs w:val="24"/>
        </w:rPr>
        <w:t xml:space="preserve">your understanding of </w:t>
      </w:r>
      <w:r w:rsidR="00980CB0" w:rsidRPr="008A3E91">
        <w:rPr>
          <w:rFonts w:cstheme="minorHAnsi"/>
          <w:sz w:val="24"/>
          <w:szCs w:val="24"/>
        </w:rPr>
        <w:t>the chosen theory</w:t>
      </w:r>
      <w:r w:rsidR="00B95417" w:rsidRPr="008A3E91">
        <w:rPr>
          <w:rFonts w:cstheme="minorHAnsi"/>
          <w:sz w:val="24"/>
          <w:szCs w:val="24"/>
        </w:rPr>
        <w:t xml:space="preserve"> and it meets the needs of older </w:t>
      </w:r>
      <w:proofErr w:type="gramStart"/>
      <w:r w:rsidR="00B95417" w:rsidRPr="008A3E91">
        <w:rPr>
          <w:rFonts w:cstheme="minorHAnsi"/>
          <w:sz w:val="24"/>
          <w:szCs w:val="24"/>
        </w:rPr>
        <w:t>people.</w:t>
      </w:r>
      <w:proofErr w:type="gramEnd"/>
      <w:r w:rsidR="00A5720F" w:rsidRPr="008A3E91">
        <w:rPr>
          <w:rFonts w:cstheme="minorHAnsi"/>
          <w:sz w:val="24"/>
          <w:szCs w:val="24"/>
        </w:rPr>
        <w:t xml:space="preserve"> </w:t>
      </w:r>
      <w:r w:rsidR="00C72882" w:rsidRPr="008A3E91">
        <w:rPr>
          <w:rFonts w:cstheme="minorHAnsi"/>
          <w:sz w:val="24"/>
          <w:szCs w:val="24"/>
        </w:rPr>
        <w:t xml:space="preserve"> </w:t>
      </w:r>
    </w:p>
    <w:p w14:paraId="6D51D348" w14:textId="2B0ADA65" w:rsidR="002A573A" w:rsidRPr="008A3E91" w:rsidRDefault="009D48B9" w:rsidP="002A573A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bCs/>
          <w:sz w:val="24"/>
          <w:szCs w:val="24"/>
        </w:rPr>
        <w:t xml:space="preserve">Introduction </w:t>
      </w:r>
      <w:r w:rsidR="00075A5A" w:rsidRPr="008A3E91">
        <w:rPr>
          <w:rFonts w:cstheme="minorHAnsi"/>
          <w:b/>
          <w:bCs/>
          <w:sz w:val="24"/>
          <w:szCs w:val="24"/>
        </w:rPr>
        <w:t>Example</w:t>
      </w:r>
      <w:r w:rsidR="00075A5A" w:rsidRPr="008A3E91">
        <w:rPr>
          <w:rFonts w:cstheme="minorHAnsi"/>
          <w:sz w:val="24"/>
          <w:szCs w:val="24"/>
        </w:rPr>
        <w:t xml:space="preserve">: </w:t>
      </w:r>
      <w:r w:rsidR="001035AB" w:rsidRPr="008A3E91">
        <w:rPr>
          <w:rFonts w:cstheme="minorHAnsi"/>
          <w:sz w:val="24"/>
          <w:szCs w:val="24"/>
          <w:highlight w:val="yellow"/>
        </w:rPr>
        <w:t xml:space="preserve">This </w:t>
      </w:r>
      <w:r w:rsidR="00EC4057" w:rsidRPr="008A3E91">
        <w:rPr>
          <w:rFonts w:cstheme="minorHAnsi"/>
          <w:sz w:val="24"/>
          <w:szCs w:val="24"/>
          <w:highlight w:val="yellow"/>
        </w:rPr>
        <w:t>essay</w:t>
      </w:r>
      <w:r w:rsidR="001035AB" w:rsidRPr="008A3E91">
        <w:rPr>
          <w:rFonts w:cstheme="minorHAnsi"/>
          <w:sz w:val="24"/>
          <w:szCs w:val="24"/>
          <w:highlight w:val="yellow"/>
        </w:rPr>
        <w:t xml:space="preserve"> presents a discussion of </w:t>
      </w:r>
      <w:r w:rsidR="00C46974" w:rsidRPr="008A3E91">
        <w:rPr>
          <w:rFonts w:cstheme="minorHAnsi"/>
          <w:sz w:val="24"/>
          <w:szCs w:val="24"/>
          <w:highlight w:val="yellow"/>
        </w:rPr>
        <w:t>(the theory you have chosen) and how it meets the needs of older people.</w:t>
      </w:r>
      <w:r w:rsidR="00C42773" w:rsidRPr="008A3E91">
        <w:rPr>
          <w:rFonts w:cstheme="minorHAnsi"/>
          <w:sz w:val="24"/>
          <w:szCs w:val="24"/>
        </w:rPr>
        <w:t xml:space="preserve"> </w:t>
      </w:r>
      <w:r w:rsidR="00D423CF" w:rsidRPr="008A3E91">
        <w:rPr>
          <w:rFonts w:cstheme="minorHAnsi"/>
          <w:sz w:val="24"/>
          <w:szCs w:val="24"/>
        </w:rPr>
        <w:t xml:space="preserve"> </w:t>
      </w:r>
      <w:r w:rsidR="00D423CF" w:rsidRPr="008A3E91">
        <w:rPr>
          <w:rFonts w:cstheme="minorHAnsi"/>
          <w:sz w:val="24"/>
          <w:szCs w:val="24"/>
          <w:highlight w:val="green"/>
        </w:rPr>
        <w:t>To provide</w:t>
      </w:r>
      <w:r w:rsidR="004434FB" w:rsidRPr="008A3E91">
        <w:rPr>
          <w:rFonts w:cstheme="minorHAnsi"/>
          <w:sz w:val="24"/>
          <w:szCs w:val="24"/>
          <w:highlight w:val="green"/>
        </w:rPr>
        <w:t xml:space="preserve"> a review of the literature</w:t>
      </w:r>
      <w:r w:rsidR="002E2B12" w:rsidRPr="008A3E91">
        <w:rPr>
          <w:rFonts w:cstheme="minorHAnsi"/>
          <w:sz w:val="24"/>
          <w:szCs w:val="24"/>
          <w:highlight w:val="green"/>
        </w:rPr>
        <w:t xml:space="preserve">, </w:t>
      </w:r>
      <w:r w:rsidR="00AB3E30" w:rsidRPr="008A3E91">
        <w:rPr>
          <w:rFonts w:cstheme="minorHAnsi"/>
          <w:sz w:val="24"/>
          <w:szCs w:val="24"/>
          <w:highlight w:val="green"/>
        </w:rPr>
        <w:t xml:space="preserve">to discuss this theory, </w:t>
      </w:r>
      <w:r w:rsidR="005436DC" w:rsidRPr="008A3E91">
        <w:rPr>
          <w:rFonts w:cstheme="minorHAnsi"/>
          <w:sz w:val="24"/>
          <w:szCs w:val="24"/>
          <w:highlight w:val="green"/>
        </w:rPr>
        <w:t xml:space="preserve">its relevance to meets the needs of older people, with </w:t>
      </w:r>
      <w:r w:rsidR="00434489" w:rsidRPr="008A3E91">
        <w:rPr>
          <w:rFonts w:cstheme="minorHAnsi"/>
          <w:sz w:val="24"/>
          <w:szCs w:val="24"/>
          <w:highlight w:val="green"/>
        </w:rPr>
        <w:t xml:space="preserve">justification of the </w:t>
      </w:r>
      <w:r w:rsidR="00976E69" w:rsidRPr="008A3E91">
        <w:rPr>
          <w:rFonts w:cstheme="minorHAnsi"/>
          <w:sz w:val="24"/>
          <w:szCs w:val="24"/>
          <w:highlight w:val="green"/>
        </w:rPr>
        <w:t>theory</w:t>
      </w:r>
      <w:r w:rsidR="00434489" w:rsidRPr="008A3E91">
        <w:rPr>
          <w:rFonts w:cstheme="minorHAnsi"/>
          <w:sz w:val="24"/>
          <w:szCs w:val="24"/>
          <w:highlight w:val="green"/>
        </w:rPr>
        <w:t xml:space="preserve"> selection.</w:t>
      </w:r>
      <w:r w:rsidR="000E4CE4" w:rsidRPr="008A3E91">
        <w:rPr>
          <w:rFonts w:cstheme="minorHAnsi"/>
          <w:sz w:val="24"/>
          <w:szCs w:val="24"/>
        </w:rPr>
        <w:t xml:space="preserve"> </w:t>
      </w:r>
      <w:r w:rsidR="002A573A" w:rsidRPr="008A3E91">
        <w:rPr>
          <w:rFonts w:cstheme="minorHAnsi"/>
          <w:sz w:val="24"/>
          <w:szCs w:val="24"/>
          <w:highlight w:val="cyan"/>
        </w:rPr>
        <w:t xml:space="preserve"> The documentation will include </w:t>
      </w:r>
      <w:r w:rsidR="000E4CE4" w:rsidRPr="008A3E91">
        <w:rPr>
          <w:rFonts w:cstheme="minorHAnsi"/>
          <w:sz w:val="24"/>
          <w:szCs w:val="24"/>
          <w:highlight w:val="cyan"/>
        </w:rPr>
        <w:t>reference</w:t>
      </w:r>
      <w:r w:rsidR="00846211" w:rsidRPr="008A3E91">
        <w:rPr>
          <w:rFonts w:cstheme="minorHAnsi"/>
          <w:sz w:val="24"/>
          <w:szCs w:val="24"/>
          <w:highlight w:val="cyan"/>
        </w:rPr>
        <w:t>d</w:t>
      </w:r>
      <w:r w:rsidR="000E4CE4" w:rsidRPr="008A3E91">
        <w:rPr>
          <w:rFonts w:cstheme="minorHAnsi"/>
          <w:sz w:val="24"/>
          <w:szCs w:val="24"/>
          <w:highlight w:val="cyan"/>
        </w:rPr>
        <w:t xml:space="preserve"> </w:t>
      </w:r>
      <w:r w:rsidR="002A573A" w:rsidRPr="008A3E91">
        <w:rPr>
          <w:rFonts w:cstheme="minorHAnsi"/>
          <w:sz w:val="24"/>
          <w:szCs w:val="24"/>
          <w:highlight w:val="cyan"/>
        </w:rPr>
        <w:t>article</w:t>
      </w:r>
      <w:r w:rsidR="000E4CE4" w:rsidRPr="008A3E91">
        <w:rPr>
          <w:rFonts w:cstheme="minorHAnsi"/>
          <w:sz w:val="24"/>
          <w:szCs w:val="24"/>
          <w:highlight w:val="cyan"/>
        </w:rPr>
        <w:t>s</w:t>
      </w:r>
      <w:r w:rsidR="002A573A" w:rsidRPr="008A3E91">
        <w:rPr>
          <w:rFonts w:cstheme="minorHAnsi"/>
          <w:sz w:val="24"/>
          <w:szCs w:val="24"/>
          <w:highlight w:val="cyan"/>
        </w:rPr>
        <w:t xml:space="preserve"> select</w:t>
      </w:r>
      <w:r w:rsidR="000E4CE4" w:rsidRPr="008A3E91">
        <w:rPr>
          <w:rFonts w:cstheme="minorHAnsi"/>
          <w:sz w:val="24"/>
          <w:szCs w:val="24"/>
          <w:highlight w:val="cyan"/>
        </w:rPr>
        <w:t xml:space="preserve">ed to assist in the review of the literature and </w:t>
      </w:r>
      <w:r w:rsidR="002A573A" w:rsidRPr="008A3E91">
        <w:rPr>
          <w:rFonts w:cstheme="minorHAnsi"/>
          <w:sz w:val="24"/>
          <w:szCs w:val="24"/>
          <w:highlight w:val="cyan"/>
        </w:rPr>
        <w:t xml:space="preserve">recommendations for the future. </w:t>
      </w:r>
    </w:p>
    <w:p w14:paraId="198EA6B7" w14:textId="272B14AB" w:rsidR="0076356A" w:rsidRPr="008A3E91" w:rsidRDefault="005D117D" w:rsidP="009B62DE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bCs/>
          <w:iCs/>
          <w:sz w:val="24"/>
          <w:szCs w:val="24"/>
        </w:rPr>
        <w:t>Paragraph 1</w:t>
      </w:r>
      <w:r w:rsidR="00CC225F" w:rsidRPr="008A3E91">
        <w:rPr>
          <w:rFonts w:cstheme="minorHAnsi"/>
          <w:b/>
          <w:bCs/>
          <w:sz w:val="24"/>
          <w:szCs w:val="24"/>
        </w:rPr>
        <w:t>:</w:t>
      </w:r>
      <w:r w:rsidR="00CC225F" w:rsidRPr="008A3E91">
        <w:rPr>
          <w:rFonts w:cstheme="minorHAnsi"/>
          <w:sz w:val="24"/>
          <w:szCs w:val="24"/>
        </w:rPr>
        <w:t xml:space="preserve"> Identification of the topic </w:t>
      </w:r>
      <w:r w:rsidR="003C7418" w:rsidRPr="008A3E91">
        <w:rPr>
          <w:rFonts w:cstheme="minorHAnsi"/>
          <w:sz w:val="24"/>
          <w:szCs w:val="24"/>
        </w:rPr>
        <w:t xml:space="preserve">(theory) </w:t>
      </w:r>
      <w:r w:rsidR="00634EB3" w:rsidRPr="008A3E91">
        <w:rPr>
          <w:rFonts w:cstheme="minorHAnsi"/>
          <w:sz w:val="24"/>
          <w:szCs w:val="24"/>
        </w:rPr>
        <w:t xml:space="preserve">and its relevance to your area of interest or </w:t>
      </w:r>
      <w:r w:rsidR="00201400" w:rsidRPr="008A3E91">
        <w:rPr>
          <w:rFonts w:cstheme="minorHAnsi"/>
          <w:sz w:val="24"/>
          <w:szCs w:val="24"/>
        </w:rPr>
        <w:t>clinical</w:t>
      </w:r>
      <w:r w:rsidR="00634EB3" w:rsidRPr="008A3E91">
        <w:rPr>
          <w:rFonts w:cstheme="minorHAnsi"/>
          <w:sz w:val="24"/>
          <w:szCs w:val="24"/>
        </w:rPr>
        <w:t xml:space="preserve"> setting</w:t>
      </w:r>
      <w:r w:rsidR="00201400" w:rsidRPr="008A3E91">
        <w:rPr>
          <w:rFonts w:cstheme="minorHAnsi"/>
          <w:sz w:val="24"/>
          <w:szCs w:val="24"/>
        </w:rPr>
        <w:t xml:space="preserve"> and</w:t>
      </w:r>
      <w:r w:rsidR="00C53D9B" w:rsidRPr="008A3E91">
        <w:rPr>
          <w:rFonts w:cstheme="minorHAnsi"/>
          <w:sz w:val="24"/>
          <w:szCs w:val="24"/>
        </w:rPr>
        <w:t xml:space="preserve"> its relevance to mee the needs of older people </w:t>
      </w:r>
    </w:p>
    <w:p w14:paraId="72779323" w14:textId="7AD5163A" w:rsidR="000167E2" w:rsidRPr="008A3E91" w:rsidRDefault="005D117D" w:rsidP="009B62DE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8A3E91">
        <w:rPr>
          <w:rFonts w:cstheme="minorHAnsi"/>
          <w:b/>
          <w:bCs/>
          <w:sz w:val="24"/>
          <w:szCs w:val="24"/>
        </w:rPr>
        <w:t>Paragraph 2</w:t>
      </w:r>
      <w:r w:rsidR="00D77B25" w:rsidRPr="008A3E91">
        <w:rPr>
          <w:rFonts w:cstheme="minorHAnsi"/>
          <w:b/>
          <w:bCs/>
          <w:sz w:val="24"/>
          <w:szCs w:val="24"/>
        </w:rPr>
        <w:t>:</w:t>
      </w:r>
      <w:r w:rsidR="0071242B" w:rsidRPr="008A3E91">
        <w:rPr>
          <w:rFonts w:cstheme="minorHAnsi"/>
          <w:b/>
          <w:bCs/>
          <w:sz w:val="24"/>
          <w:szCs w:val="24"/>
        </w:rPr>
        <w:t xml:space="preserve"> </w:t>
      </w:r>
      <w:r w:rsidR="000167E2" w:rsidRPr="008A3E91">
        <w:rPr>
          <w:rFonts w:cstheme="minorHAnsi"/>
          <w:b/>
          <w:bCs/>
          <w:sz w:val="24"/>
          <w:szCs w:val="24"/>
        </w:rPr>
        <w:t>continue</w:t>
      </w:r>
      <w:r w:rsidRPr="008A3E91">
        <w:rPr>
          <w:rFonts w:cstheme="minorHAnsi"/>
          <w:b/>
          <w:bCs/>
          <w:sz w:val="24"/>
          <w:szCs w:val="24"/>
        </w:rPr>
        <w:t xml:space="preserve"> discussion as above, </w:t>
      </w:r>
    </w:p>
    <w:p w14:paraId="7DF5D709" w14:textId="77777777" w:rsidR="00D77B25" w:rsidRPr="008A3E91" w:rsidRDefault="005D117D" w:rsidP="00D77B25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8A3E91">
        <w:rPr>
          <w:rFonts w:cstheme="minorHAnsi"/>
          <w:b/>
          <w:bCs/>
          <w:sz w:val="24"/>
          <w:szCs w:val="24"/>
        </w:rPr>
        <w:lastRenderedPageBreak/>
        <w:t xml:space="preserve">Paragraph </w:t>
      </w:r>
      <w:r w:rsidR="0071242B" w:rsidRPr="008A3E91">
        <w:rPr>
          <w:rFonts w:cstheme="minorHAnsi"/>
          <w:b/>
          <w:bCs/>
          <w:sz w:val="24"/>
          <w:szCs w:val="24"/>
        </w:rPr>
        <w:t>3</w:t>
      </w:r>
      <w:r w:rsidR="0076356A" w:rsidRPr="008A3E91">
        <w:rPr>
          <w:rFonts w:cstheme="minorHAnsi"/>
          <w:sz w:val="24"/>
          <w:szCs w:val="24"/>
        </w:rPr>
        <w:t xml:space="preserve">: </w:t>
      </w:r>
      <w:r w:rsidR="00D77B25" w:rsidRPr="008A3E91">
        <w:rPr>
          <w:rFonts w:cstheme="minorHAnsi"/>
          <w:b/>
          <w:bCs/>
          <w:sz w:val="24"/>
          <w:szCs w:val="24"/>
        </w:rPr>
        <w:t xml:space="preserve">continue discussion as above, </w:t>
      </w:r>
    </w:p>
    <w:p w14:paraId="15B5CF40" w14:textId="13C23CA1" w:rsidR="00B17A06" w:rsidRPr="008A3E91" w:rsidRDefault="00502893" w:rsidP="009B62DE">
      <w:pPr>
        <w:spacing w:line="480" w:lineRule="auto"/>
        <w:rPr>
          <w:rFonts w:cstheme="minorHAnsi"/>
          <w:sz w:val="24"/>
          <w:szCs w:val="24"/>
        </w:rPr>
      </w:pPr>
      <w:r w:rsidRPr="00502893">
        <w:rPr>
          <w:rFonts w:cstheme="minorHAnsi"/>
          <w:b/>
          <w:bCs/>
          <w:sz w:val="24"/>
          <w:szCs w:val="24"/>
        </w:rPr>
        <w:t>P</w:t>
      </w:r>
      <w:r w:rsidR="00F54C68" w:rsidRPr="00502893">
        <w:rPr>
          <w:rFonts w:cstheme="minorHAnsi"/>
          <w:b/>
          <w:bCs/>
          <w:sz w:val="24"/>
          <w:szCs w:val="24"/>
        </w:rPr>
        <w:t>aragraph 4</w:t>
      </w:r>
      <w:r w:rsidR="00F54C68" w:rsidRPr="00502893">
        <w:rPr>
          <w:rFonts w:cstheme="minorHAnsi"/>
          <w:b/>
          <w:bCs/>
          <w:sz w:val="24"/>
          <w:szCs w:val="24"/>
        </w:rPr>
        <w:t>:</w:t>
      </w:r>
      <w:r w:rsidR="00F54C68" w:rsidRPr="008A3E91">
        <w:rPr>
          <w:rFonts w:cstheme="minorHAnsi"/>
          <w:sz w:val="24"/>
          <w:szCs w:val="24"/>
        </w:rPr>
        <w:t xml:space="preserve"> </w:t>
      </w:r>
      <w:r w:rsidR="005D117D" w:rsidRPr="008A3E91">
        <w:rPr>
          <w:rFonts w:cstheme="minorHAnsi"/>
          <w:sz w:val="24"/>
          <w:szCs w:val="24"/>
        </w:rPr>
        <w:t>Critically evaluate this theory and its implementation related to its ability to meet the needs of older people, using evidence-based research</w:t>
      </w:r>
      <w:r w:rsidR="00932521" w:rsidRPr="008A3E91">
        <w:rPr>
          <w:rFonts w:cstheme="minorHAnsi"/>
          <w:sz w:val="24"/>
          <w:szCs w:val="24"/>
        </w:rPr>
        <w:t xml:space="preserve"> and relate it to your area of interest</w:t>
      </w:r>
      <w:r w:rsidR="001D5809" w:rsidRPr="008A3E91">
        <w:rPr>
          <w:rFonts w:cstheme="minorHAnsi"/>
          <w:sz w:val="24"/>
          <w:szCs w:val="24"/>
        </w:rPr>
        <w:t xml:space="preserve"> and how will this theory benefit your area of interest</w:t>
      </w:r>
      <w:r w:rsidR="005D117D" w:rsidRPr="008A3E91">
        <w:rPr>
          <w:rFonts w:cstheme="minorHAnsi"/>
          <w:sz w:val="24"/>
          <w:szCs w:val="24"/>
        </w:rPr>
        <w:t>.</w:t>
      </w:r>
    </w:p>
    <w:p w14:paraId="5534AB69" w14:textId="7FD16460" w:rsidR="00282290" w:rsidRPr="008A3E91" w:rsidRDefault="00282290" w:rsidP="009B62DE">
      <w:pPr>
        <w:spacing w:line="480" w:lineRule="auto"/>
        <w:rPr>
          <w:rFonts w:cstheme="minorHAnsi"/>
          <w:sz w:val="24"/>
          <w:szCs w:val="24"/>
        </w:rPr>
      </w:pPr>
      <w:r w:rsidRPr="00502893">
        <w:rPr>
          <w:rFonts w:cstheme="minorHAnsi"/>
          <w:b/>
          <w:bCs/>
          <w:sz w:val="24"/>
          <w:szCs w:val="24"/>
        </w:rPr>
        <w:t>Paragraph 5</w:t>
      </w:r>
      <w:r w:rsidR="008A3E91" w:rsidRPr="00502893">
        <w:rPr>
          <w:rFonts w:cstheme="minorHAnsi"/>
          <w:b/>
          <w:bCs/>
          <w:sz w:val="24"/>
          <w:szCs w:val="24"/>
        </w:rPr>
        <w:t>, 6,7,8 etc</w:t>
      </w:r>
      <w:r w:rsidR="00F54C68" w:rsidRPr="008A3E91">
        <w:rPr>
          <w:rFonts w:cstheme="minorHAnsi"/>
          <w:sz w:val="24"/>
          <w:szCs w:val="24"/>
        </w:rPr>
        <w:t>: as above – the remainder of your paper will be about critical analysis</w:t>
      </w:r>
      <w:r w:rsidR="008A3E91" w:rsidRPr="008A3E91">
        <w:rPr>
          <w:rFonts w:cstheme="minorHAnsi"/>
          <w:sz w:val="24"/>
          <w:szCs w:val="24"/>
        </w:rPr>
        <w:t xml:space="preserve"> of the theory</w:t>
      </w:r>
      <w:r w:rsidR="00502893">
        <w:rPr>
          <w:rFonts w:cstheme="minorHAnsi"/>
          <w:sz w:val="24"/>
          <w:szCs w:val="24"/>
        </w:rPr>
        <w:t>,</w:t>
      </w:r>
    </w:p>
    <w:p w14:paraId="1D5392B2" w14:textId="214243C0" w:rsidR="00CC225F" w:rsidRPr="008A3E91" w:rsidRDefault="00CC225F" w:rsidP="009B62DE">
      <w:pPr>
        <w:spacing w:line="480" w:lineRule="auto"/>
        <w:rPr>
          <w:rFonts w:cstheme="minorHAnsi"/>
          <w:sz w:val="24"/>
          <w:szCs w:val="24"/>
        </w:rPr>
      </w:pPr>
      <w:r w:rsidRPr="008A3E91">
        <w:rPr>
          <w:rFonts w:cstheme="minorHAnsi"/>
          <w:b/>
          <w:bCs/>
          <w:iCs/>
          <w:sz w:val="24"/>
          <w:szCs w:val="24"/>
        </w:rPr>
        <w:t>Conclusion:</w:t>
      </w:r>
      <w:r w:rsidRPr="008A3E91">
        <w:rPr>
          <w:rFonts w:cstheme="minorHAnsi"/>
          <w:sz w:val="24"/>
          <w:szCs w:val="24"/>
        </w:rPr>
        <w:t xml:space="preserve"> </w:t>
      </w:r>
      <w:r w:rsidR="008A3E91" w:rsidRPr="008A3E91">
        <w:rPr>
          <w:rFonts w:cstheme="minorHAnsi"/>
          <w:sz w:val="24"/>
          <w:szCs w:val="24"/>
        </w:rPr>
        <w:t xml:space="preserve">200 words </w:t>
      </w:r>
      <w:r w:rsidRPr="008A3E91">
        <w:rPr>
          <w:rFonts w:cstheme="minorHAnsi"/>
          <w:sz w:val="24"/>
          <w:szCs w:val="24"/>
        </w:rPr>
        <w:t>Summary of the discussion …… no new information added.</w:t>
      </w:r>
    </w:p>
    <w:p w14:paraId="5DB5410F" w14:textId="19D3C273" w:rsidR="00FC4084" w:rsidRPr="008A3E91" w:rsidRDefault="00CC225F" w:rsidP="009B62DE">
      <w:pPr>
        <w:spacing w:line="480" w:lineRule="auto"/>
        <w:rPr>
          <w:rFonts w:cstheme="minorHAnsi"/>
          <w:b/>
          <w:bCs/>
          <w:iCs/>
          <w:sz w:val="24"/>
          <w:szCs w:val="24"/>
        </w:rPr>
      </w:pPr>
      <w:r w:rsidRPr="008A3E91">
        <w:rPr>
          <w:rFonts w:cstheme="minorHAnsi"/>
          <w:b/>
          <w:bCs/>
          <w:iCs/>
          <w:sz w:val="24"/>
          <w:szCs w:val="24"/>
        </w:rPr>
        <w:t>References</w:t>
      </w:r>
      <w:r w:rsidR="002212A3" w:rsidRPr="008A3E91">
        <w:rPr>
          <w:rFonts w:cstheme="minorHAnsi"/>
          <w:b/>
          <w:bCs/>
          <w:iCs/>
          <w:sz w:val="24"/>
          <w:szCs w:val="24"/>
        </w:rPr>
        <w:t>:</w:t>
      </w:r>
      <w:r w:rsidR="00E9308A" w:rsidRPr="008A3E91">
        <w:rPr>
          <w:rFonts w:cstheme="minorHAnsi"/>
          <w:b/>
          <w:bCs/>
          <w:iCs/>
          <w:sz w:val="24"/>
          <w:szCs w:val="24"/>
        </w:rPr>
        <w:t xml:space="preserve"> </w:t>
      </w:r>
      <w:r w:rsidR="00CD7177" w:rsidRPr="008A3E91">
        <w:rPr>
          <w:rFonts w:cstheme="minorHAnsi"/>
          <w:b/>
          <w:bCs/>
          <w:iCs/>
          <w:sz w:val="24"/>
          <w:szCs w:val="24"/>
        </w:rPr>
        <w:t>APA 7</w:t>
      </w:r>
      <w:r w:rsidR="00CD7177" w:rsidRPr="008A3E91">
        <w:rPr>
          <w:rFonts w:cstheme="minorHAnsi"/>
          <w:b/>
          <w:bCs/>
          <w:iCs/>
          <w:sz w:val="24"/>
          <w:szCs w:val="24"/>
          <w:vertAlign w:val="superscript"/>
        </w:rPr>
        <w:t>th</w:t>
      </w:r>
      <w:r w:rsidR="00CD7177" w:rsidRPr="008A3E91">
        <w:rPr>
          <w:rFonts w:cstheme="minorHAnsi"/>
          <w:b/>
          <w:bCs/>
          <w:iCs/>
          <w:sz w:val="24"/>
          <w:szCs w:val="24"/>
        </w:rPr>
        <w:t xml:space="preserve"> edition</w:t>
      </w:r>
    </w:p>
    <w:p w14:paraId="6BD7850D" w14:textId="5D6ED43F" w:rsidR="00B72F2F" w:rsidRPr="00502893" w:rsidRDefault="00502893" w:rsidP="00FA694B">
      <w:pPr>
        <w:spacing w:line="360" w:lineRule="auto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50289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 xml:space="preserve">You have a word count of 2000 words, you will need to work out how many words and how much information is required for each topic/question </w:t>
      </w:r>
      <w:proofErr w:type="gramStart"/>
      <w:r w:rsidRPr="0050289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rea..</w:t>
      </w:r>
      <w:proofErr w:type="gramEnd"/>
    </w:p>
    <w:sectPr w:rsidR="00B72F2F" w:rsidRPr="00502893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83B7A" w14:textId="77777777" w:rsidR="001B4EE9" w:rsidRDefault="001B4EE9" w:rsidP="00B14595">
      <w:pPr>
        <w:spacing w:after="0" w:line="240" w:lineRule="auto"/>
      </w:pPr>
      <w:r>
        <w:separator/>
      </w:r>
    </w:p>
  </w:endnote>
  <w:endnote w:type="continuationSeparator" w:id="0">
    <w:p w14:paraId="13B0686D" w14:textId="77777777" w:rsidR="001B4EE9" w:rsidRDefault="001B4EE9" w:rsidP="00B14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F825A" w14:textId="77777777" w:rsidR="001B4EE9" w:rsidRDefault="001B4EE9" w:rsidP="00B14595">
      <w:pPr>
        <w:spacing w:after="0" w:line="240" w:lineRule="auto"/>
      </w:pPr>
      <w:r>
        <w:separator/>
      </w:r>
    </w:p>
  </w:footnote>
  <w:footnote w:type="continuationSeparator" w:id="0">
    <w:p w14:paraId="7BBFB7CF" w14:textId="77777777" w:rsidR="001B4EE9" w:rsidRDefault="001B4EE9" w:rsidP="00B14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983795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A9750E5" w14:textId="26BA702F" w:rsidR="005156D9" w:rsidRDefault="00E531D1" w:rsidP="004A5D6B">
        <w:pPr>
          <w:pStyle w:val="Header"/>
          <w:jc w:val="center"/>
        </w:pPr>
        <w:r>
          <w:t>HAGE 20005 Assessment</w:t>
        </w:r>
        <w:r w:rsidR="001C7A0A">
          <w:t xml:space="preserve"> </w:t>
        </w:r>
        <w:r w:rsidR="007C4784">
          <w:t>1</w:t>
        </w:r>
        <w:r w:rsidR="001C7A0A">
          <w:t xml:space="preserve">                                                                                                                                   </w:t>
        </w:r>
        <w:r w:rsidR="005156D9">
          <w:fldChar w:fldCharType="begin"/>
        </w:r>
        <w:r w:rsidR="005156D9">
          <w:instrText xml:space="preserve"> PAGE   \* MERGEFORMAT </w:instrText>
        </w:r>
        <w:r w:rsidR="005156D9">
          <w:fldChar w:fldCharType="separate"/>
        </w:r>
        <w:r w:rsidR="005156D9">
          <w:rPr>
            <w:noProof/>
          </w:rPr>
          <w:t>2</w:t>
        </w:r>
        <w:r w:rsidR="005156D9">
          <w:rPr>
            <w:noProof/>
          </w:rPr>
          <w:fldChar w:fldCharType="end"/>
        </w:r>
      </w:p>
    </w:sdtContent>
  </w:sdt>
  <w:p w14:paraId="4417648C" w14:textId="1CBBC593" w:rsidR="00B14595" w:rsidRDefault="00B145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D6482A"/>
    <w:multiLevelType w:val="hybridMultilevel"/>
    <w:tmpl w:val="227AF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tDQ3N7M0NrE0MzFW0lEKTi0uzszPAykwqgUA8hvjKywAAAA="/>
  </w:docVars>
  <w:rsids>
    <w:rsidRoot w:val="00E55837"/>
    <w:rsid w:val="0000067A"/>
    <w:rsid w:val="00001874"/>
    <w:rsid w:val="000167E2"/>
    <w:rsid w:val="00016D76"/>
    <w:rsid w:val="00022B95"/>
    <w:rsid w:val="00035555"/>
    <w:rsid w:val="00035EBB"/>
    <w:rsid w:val="00043FD8"/>
    <w:rsid w:val="000644FA"/>
    <w:rsid w:val="000712E4"/>
    <w:rsid w:val="00075A5A"/>
    <w:rsid w:val="000A1A1A"/>
    <w:rsid w:val="000D496C"/>
    <w:rsid w:val="000E4CE4"/>
    <w:rsid w:val="001035AB"/>
    <w:rsid w:val="00103E15"/>
    <w:rsid w:val="00106024"/>
    <w:rsid w:val="0011088D"/>
    <w:rsid w:val="00115A9E"/>
    <w:rsid w:val="001450DF"/>
    <w:rsid w:val="001708B8"/>
    <w:rsid w:val="001A0553"/>
    <w:rsid w:val="001B4EE9"/>
    <w:rsid w:val="001C6A45"/>
    <w:rsid w:val="001C7A0A"/>
    <w:rsid w:val="001D5809"/>
    <w:rsid w:val="001E4A3C"/>
    <w:rsid w:val="001F05E5"/>
    <w:rsid w:val="001F0A01"/>
    <w:rsid w:val="001F3411"/>
    <w:rsid w:val="001F703C"/>
    <w:rsid w:val="00201400"/>
    <w:rsid w:val="00216155"/>
    <w:rsid w:val="0021677F"/>
    <w:rsid w:val="002212A3"/>
    <w:rsid w:val="00225E1E"/>
    <w:rsid w:val="00240D6C"/>
    <w:rsid w:val="00245641"/>
    <w:rsid w:val="0025548B"/>
    <w:rsid w:val="00271704"/>
    <w:rsid w:val="00280E9D"/>
    <w:rsid w:val="00282290"/>
    <w:rsid w:val="00285D3E"/>
    <w:rsid w:val="002A573A"/>
    <w:rsid w:val="002B075F"/>
    <w:rsid w:val="002E2B12"/>
    <w:rsid w:val="002E6E74"/>
    <w:rsid w:val="002E7922"/>
    <w:rsid w:val="002F24EA"/>
    <w:rsid w:val="002F2ECB"/>
    <w:rsid w:val="002F78C6"/>
    <w:rsid w:val="0030383E"/>
    <w:rsid w:val="0030561A"/>
    <w:rsid w:val="0030772E"/>
    <w:rsid w:val="003170AC"/>
    <w:rsid w:val="00361DDF"/>
    <w:rsid w:val="0036796C"/>
    <w:rsid w:val="00383F02"/>
    <w:rsid w:val="00396AF5"/>
    <w:rsid w:val="003B61F4"/>
    <w:rsid w:val="003C6ECC"/>
    <w:rsid w:val="003C7418"/>
    <w:rsid w:val="003D54D4"/>
    <w:rsid w:val="003F5817"/>
    <w:rsid w:val="00403AEB"/>
    <w:rsid w:val="004053E0"/>
    <w:rsid w:val="0041212C"/>
    <w:rsid w:val="0041557E"/>
    <w:rsid w:val="00434489"/>
    <w:rsid w:val="004372B5"/>
    <w:rsid w:val="004434FB"/>
    <w:rsid w:val="0044648B"/>
    <w:rsid w:val="00453555"/>
    <w:rsid w:val="00475BAD"/>
    <w:rsid w:val="004845E5"/>
    <w:rsid w:val="004906B1"/>
    <w:rsid w:val="004967DD"/>
    <w:rsid w:val="004A5D6B"/>
    <w:rsid w:val="004A6B1A"/>
    <w:rsid w:val="004C6148"/>
    <w:rsid w:val="004C6F20"/>
    <w:rsid w:val="004E41FA"/>
    <w:rsid w:val="004E47D8"/>
    <w:rsid w:val="00500CC2"/>
    <w:rsid w:val="00502893"/>
    <w:rsid w:val="005156D9"/>
    <w:rsid w:val="00525267"/>
    <w:rsid w:val="005325DD"/>
    <w:rsid w:val="005436DC"/>
    <w:rsid w:val="005549AB"/>
    <w:rsid w:val="005612C9"/>
    <w:rsid w:val="005632BC"/>
    <w:rsid w:val="00566FED"/>
    <w:rsid w:val="00567B44"/>
    <w:rsid w:val="005725C1"/>
    <w:rsid w:val="00580E13"/>
    <w:rsid w:val="0059658F"/>
    <w:rsid w:val="005A122D"/>
    <w:rsid w:val="005A439F"/>
    <w:rsid w:val="005B3452"/>
    <w:rsid w:val="005B5AA6"/>
    <w:rsid w:val="005B615E"/>
    <w:rsid w:val="005D117D"/>
    <w:rsid w:val="005E7540"/>
    <w:rsid w:val="005F6469"/>
    <w:rsid w:val="005F7816"/>
    <w:rsid w:val="006169D1"/>
    <w:rsid w:val="00634EB3"/>
    <w:rsid w:val="00644299"/>
    <w:rsid w:val="006464B3"/>
    <w:rsid w:val="00692D42"/>
    <w:rsid w:val="006B16C0"/>
    <w:rsid w:val="006B3FA5"/>
    <w:rsid w:val="006D0828"/>
    <w:rsid w:val="006F58FD"/>
    <w:rsid w:val="0071242B"/>
    <w:rsid w:val="0071443F"/>
    <w:rsid w:val="00716F90"/>
    <w:rsid w:val="00723F7A"/>
    <w:rsid w:val="00753C70"/>
    <w:rsid w:val="0076356A"/>
    <w:rsid w:val="00772DD5"/>
    <w:rsid w:val="0079626C"/>
    <w:rsid w:val="00797E72"/>
    <w:rsid w:val="007A2D12"/>
    <w:rsid w:val="007C30E0"/>
    <w:rsid w:val="007C4784"/>
    <w:rsid w:val="007C5B9D"/>
    <w:rsid w:val="007D4CF0"/>
    <w:rsid w:val="007E7DCA"/>
    <w:rsid w:val="007F0888"/>
    <w:rsid w:val="007F5DF4"/>
    <w:rsid w:val="008049D6"/>
    <w:rsid w:val="00804D85"/>
    <w:rsid w:val="00822AB2"/>
    <w:rsid w:val="00835957"/>
    <w:rsid w:val="00841D21"/>
    <w:rsid w:val="00846211"/>
    <w:rsid w:val="00852DE2"/>
    <w:rsid w:val="00864B0D"/>
    <w:rsid w:val="00876537"/>
    <w:rsid w:val="00884E8E"/>
    <w:rsid w:val="008A1A27"/>
    <w:rsid w:val="008A3E91"/>
    <w:rsid w:val="008A7FC5"/>
    <w:rsid w:val="008C38FC"/>
    <w:rsid w:val="008E13C8"/>
    <w:rsid w:val="008E5C98"/>
    <w:rsid w:val="008F2B93"/>
    <w:rsid w:val="00922DAF"/>
    <w:rsid w:val="00932521"/>
    <w:rsid w:val="00935AE1"/>
    <w:rsid w:val="00943559"/>
    <w:rsid w:val="00946958"/>
    <w:rsid w:val="00953835"/>
    <w:rsid w:val="0096112E"/>
    <w:rsid w:val="00976E69"/>
    <w:rsid w:val="00980CB0"/>
    <w:rsid w:val="00993976"/>
    <w:rsid w:val="009B1EB3"/>
    <w:rsid w:val="009B62DE"/>
    <w:rsid w:val="009B752B"/>
    <w:rsid w:val="009B7E8A"/>
    <w:rsid w:val="009C184E"/>
    <w:rsid w:val="009D48B9"/>
    <w:rsid w:val="009D54CE"/>
    <w:rsid w:val="009F460D"/>
    <w:rsid w:val="00A330D5"/>
    <w:rsid w:val="00A412B9"/>
    <w:rsid w:val="00A447CC"/>
    <w:rsid w:val="00A53EFD"/>
    <w:rsid w:val="00A5720F"/>
    <w:rsid w:val="00A719BC"/>
    <w:rsid w:val="00A9068D"/>
    <w:rsid w:val="00AB0DCD"/>
    <w:rsid w:val="00AB3E30"/>
    <w:rsid w:val="00AC3764"/>
    <w:rsid w:val="00AD6955"/>
    <w:rsid w:val="00AE1851"/>
    <w:rsid w:val="00AE38B6"/>
    <w:rsid w:val="00AE5020"/>
    <w:rsid w:val="00AF13DA"/>
    <w:rsid w:val="00B1121A"/>
    <w:rsid w:val="00B14595"/>
    <w:rsid w:val="00B17A06"/>
    <w:rsid w:val="00B531A5"/>
    <w:rsid w:val="00B541CE"/>
    <w:rsid w:val="00B64FA1"/>
    <w:rsid w:val="00B6617D"/>
    <w:rsid w:val="00B72F2F"/>
    <w:rsid w:val="00B80A9A"/>
    <w:rsid w:val="00B86264"/>
    <w:rsid w:val="00B86C94"/>
    <w:rsid w:val="00B95417"/>
    <w:rsid w:val="00BB1466"/>
    <w:rsid w:val="00BB2C4F"/>
    <w:rsid w:val="00BB62D3"/>
    <w:rsid w:val="00BC487D"/>
    <w:rsid w:val="00BC6F5F"/>
    <w:rsid w:val="00BD4C74"/>
    <w:rsid w:val="00BE064D"/>
    <w:rsid w:val="00BF37CE"/>
    <w:rsid w:val="00C00B0F"/>
    <w:rsid w:val="00C108DB"/>
    <w:rsid w:val="00C10E83"/>
    <w:rsid w:val="00C11F9E"/>
    <w:rsid w:val="00C16C81"/>
    <w:rsid w:val="00C17840"/>
    <w:rsid w:val="00C328B3"/>
    <w:rsid w:val="00C332E6"/>
    <w:rsid w:val="00C36D3A"/>
    <w:rsid w:val="00C42773"/>
    <w:rsid w:val="00C46974"/>
    <w:rsid w:val="00C479ED"/>
    <w:rsid w:val="00C53D9B"/>
    <w:rsid w:val="00C54216"/>
    <w:rsid w:val="00C72882"/>
    <w:rsid w:val="00C72AD4"/>
    <w:rsid w:val="00C7381E"/>
    <w:rsid w:val="00C8273D"/>
    <w:rsid w:val="00CB69A7"/>
    <w:rsid w:val="00CC225F"/>
    <w:rsid w:val="00CD3C6D"/>
    <w:rsid w:val="00CD6A0A"/>
    <w:rsid w:val="00CD7177"/>
    <w:rsid w:val="00D235BA"/>
    <w:rsid w:val="00D4110C"/>
    <w:rsid w:val="00D423CF"/>
    <w:rsid w:val="00D77B25"/>
    <w:rsid w:val="00D93A70"/>
    <w:rsid w:val="00D96B01"/>
    <w:rsid w:val="00D96F8D"/>
    <w:rsid w:val="00DB36F1"/>
    <w:rsid w:val="00DB4CBF"/>
    <w:rsid w:val="00DD6C73"/>
    <w:rsid w:val="00DD7DD2"/>
    <w:rsid w:val="00DE6ACF"/>
    <w:rsid w:val="00E12B8A"/>
    <w:rsid w:val="00E2119C"/>
    <w:rsid w:val="00E22EE3"/>
    <w:rsid w:val="00E24B21"/>
    <w:rsid w:val="00E27BE6"/>
    <w:rsid w:val="00E31E45"/>
    <w:rsid w:val="00E47FEF"/>
    <w:rsid w:val="00E531D1"/>
    <w:rsid w:val="00E541FA"/>
    <w:rsid w:val="00E55837"/>
    <w:rsid w:val="00E56938"/>
    <w:rsid w:val="00E73924"/>
    <w:rsid w:val="00E77AAA"/>
    <w:rsid w:val="00E83FFA"/>
    <w:rsid w:val="00E92099"/>
    <w:rsid w:val="00E9308A"/>
    <w:rsid w:val="00EB27EF"/>
    <w:rsid w:val="00EC2121"/>
    <w:rsid w:val="00EC2A6E"/>
    <w:rsid w:val="00EC4057"/>
    <w:rsid w:val="00ED0470"/>
    <w:rsid w:val="00ED069B"/>
    <w:rsid w:val="00ED331C"/>
    <w:rsid w:val="00EE58E1"/>
    <w:rsid w:val="00F148F3"/>
    <w:rsid w:val="00F15B91"/>
    <w:rsid w:val="00F310C0"/>
    <w:rsid w:val="00F410CB"/>
    <w:rsid w:val="00F454DB"/>
    <w:rsid w:val="00F54C68"/>
    <w:rsid w:val="00F804F9"/>
    <w:rsid w:val="00F81F45"/>
    <w:rsid w:val="00F87EEA"/>
    <w:rsid w:val="00F9324E"/>
    <w:rsid w:val="00F96BD1"/>
    <w:rsid w:val="00FA19C0"/>
    <w:rsid w:val="00FA694B"/>
    <w:rsid w:val="00FB005A"/>
    <w:rsid w:val="00FB40E7"/>
    <w:rsid w:val="00FC22FE"/>
    <w:rsid w:val="00FC4084"/>
    <w:rsid w:val="00FD6D98"/>
    <w:rsid w:val="00FE0263"/>
    <w:rsid w:val="00FE2E2F"/>
    <w:rsid w:val="00FE4E7C"/>
    <w:rsid w:val="00FF1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CB869"/>
  <w15:chartTrackingRefBased/>
  <w15:docId w15:val="{57020EAF-26AF-41E2-96A5-8A8E3A661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95"/>
  </w:style>
  <w:style w:type="paragraph" w:styleId="Footer">
    <w:name w:val="footer"/>
    <w:basedOn w:val="Normal"/>
    <w:link w:val="FooterChar"/>
    <w:uiPriority w:val="99"/>
    <w:unhideWhenUsed/>
    <w:rsid w:val="00B14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95"/>
  </w:style>
  <w:style w:type="paragraph" w:styleId="BalloonText">
    <w:name w:val="Balloon Text"/>
    <w:basedOn w:val="Normal"/>
    <w:link w:val="BalloonTextChar"/>
    <w:uiPriority w:val="99"/>
    <w:semiHidden/>
    <w:unhideWhenUsed/>
    <w:rsid w:val="00C332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2E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22EE3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1C63E328DD144E8824A4A2E6EB489D" ma:contentTypeVersion="10" ma:contentTypeDescription="Create a new document." ma:contentTypeScope="" ma:versionID="ebf2afdfbf42e3854bee2dcc8d44607e">
  <xsd:schema xmlns:xsd="http://www.w3.org/2001/XMLSchema" xmlns:xs="http://www.w3.org/2001/XMLSchema" xmlns:p="http://schemas.microsoft.com/office/2006/metadata/properties" xmlns:ns3="fe84541e-4255-4102-87ef-c644c8dfd8d7" targetNamespace="http://schemas.microsoft.com/office/2006/metadata/properties" ma:root="true" ma:fieldsID="3099595ba5dea2c0672b2e497d5e34e6" ns3:_="">
    <xsd:import namespace="fe84541e-4255-4102-87ef-c644c8dfd8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4541e-4255-4102-87ef-c644c8dfd8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43FA7D-4DB9-45AE-95C6-F56E470226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BF12CC-FBEB-4C98-8C44-4B906F96B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752891-6E86-41F1-AB81-BC867B77F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4541e-4255-4102-87ef-c644c8dfd8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Shaw</dc:creator>
  <cp:keywords/>
  <dc:description/>
  <cp:lastModifiedBy>Ainslie Monson</cp:lastModifiedBy>
  <cp:revision>35</cp:revision>
  <cp:lastPrinted>2020-08-04T00:57:00Z</cp:lastPrinted>
  <dcterms:created xsi:type="dcterms:W3CDTF">2021-02-16T03:34:00Z</dcterms:created>
  <dcterms:modified xsi:type="dcterms:W3CDTF">2021-03-26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1C63E328DD144E8824A4A2E6EB489D</vt:lpwstr>
  </property>
</Properties>
</file>